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าปี</w:t>
      </w:r>
      <w:r>
        <w:t xml:space="preserve"> </w:t>
      </w:r>
      <w:r>
        <w:t xml:space="preserve">2567</w:t>
      </w:r>
      <w:r>
        <w:t xml:space="preserve"> </w:t>
      </w:r>
      <w:r>
        <w:t xml:space="preserve">วันพุธ</w:t>
      </w:r>
      <w:r>
        <w:t xml:space="preserve"> </w:t>
      </w:r>
      <w:r>
        <w:t xml:space="preserve">ที่</w:t>
      </w:r>
      <w:r>
        <w:t xml:space="preserve"> </w:t>
      </w:r>
      <w:r>
        <w:t xml:space="preserve">4</w:t>
      </w:r>
      <w:r>
        <w:t xml:space="preserve"> </w:t>
      </w:r>
      <w:r>
        <w:t xml:space="preserve">ธันวาคม</w:t>
      </w:r>
      <w:r>
        <w:t xml:space="preserve"> </w:t>
      </w:r>
      <w:r>
        <w:t xml:space="preserve">2567</w:t>
      </w:r>
      <w:r>
        <w:t xml:space="preserve"> </w:t>
      </w:r>
      <w:r>
        <w:t xml:space="preserve">(ภาคบ่าย)</w:t>
      </w:r>
      <w:r>
        <w:t xml:space="preserve"> </w:t>
      </w:r>
      <w:r>
        <w:t xml:space="preserve">ณ</w:t>
      </w:r>
      <w:r>
        <w:t xml:space="preserve"> </w:t>
      </w:r>
      <w:r>
        <w:t xml:space="preserve">อิมแพ็ค</w:t>
      </w:r>
      <w:r>
        <w:t xml:space="preserve"> </w:t>
      </w:r>
      <w:r>
        <w:t xml:space="preserve">เมืองทองธานี</w:t>
      </w:r>
    </w:p>
    <w:p>
      <w:pPr>
        <w:pStyle w:val="Date"/>
      </w:pPr>
      <w:r>
        <w:t xml:space="preserve">วันพุธที่</w:t>
      </w:r>
      <w:r>
        <w:t xml:space="preserve"> </w:t>
      </w:r>
      <w:r>
        <w:t xml:space="preserve">4</w:t>
      </w:r>
      <w:r>
        <w:t xml:space="preserve"> </w:t>
      </w:r>
      <w:r>
        <w:t xml:space="preserve">ธันวาคม</w:t>
      </w:r>
      <w:r>
        <w:t xml:space="preserve"> </w:t>
      </w:r>
      <w:r>
        <w:t xml:space="preserve">2567</w:t>
      </w:r>
      <w:r>
        <w:t xml:space="preserve"> </w:t>
      </w:r>
      <w:r>
        <w:t xml:space="preserve">เวลา</w:t>
      </w:r>
      <w:r>
        <w:t xml:space="preserve"> </w:t>
      </w:r>
      <w:r>
        <w:t xml:space="preserve">12.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อีกสักครู่ ภายในงานวันคนพิการสากลประจำปี 2561 กำลังจะเริ่มต้นในอีก รูปลักษณะนี้ขออนุญาตด้วยแจ้งประชาสัมพันธ์ทุกท่าน สามารถเข้ามาจับจองพื้นที่บริเวณโซนด้านในและอีกสักรูปกับกิจกรรมในภาคบ่ายกำลังจะเริ่ม ตอนกินข้าว สวัสดีค่ะ สำหรับทุกท่านกลับเข้าสู่กิจกรรมในวันภาคบ่ายกับงานวันคนพิการสากลประจำปี 2 567 กิจกรรมในภาคบ่ายกำลังจะเริ่มต้นขึ้น และขณะที่ขออนุญาตเรียนแจ้งประชาสัมพันธ์ทุกท่านเข้าสู่ที่นั่งประจำที่ค่ะ Just finished To keep abreast of exhausted  Incredibles filmid 24 dismiss exhausted bebas Thank You                                                                                                        สวัสดีครับสวัสดีทุกท่านนะครับขอต้อนรับ กลับเข้าสู่วันคนพิการสากลประจำปี 2560 ครับ  อีกสักครู่นึงค่ะกิจกรรมในช่วงภาคใหม่กำลังจะเริ่มต้นขึ้นและขณะนี้ขออนุญาตเป็น ประชาสัมพันธ์ให้ทุกๆท่านเข้าสู่ที่นั่งประจำที่ค่ะและสักครู่นึง รัฐมนตรีว่าการกระทรวงการพัฒนาสังคมและความมั่นคงของมนุษย์ วราวุธศิลปอาชากำลังจะเดินเข้าสู่ภายในบริเวณพื้นที่การจัดงานในอีกสักครู่นะคะ ครับผมและแน่นอนนะครับหลักหลายท่านที่วันนี้มางานวันคนพิการสากลนอกจากจะมาร่วมงานเนื่องในวัน แล้วหลายท่านอยากจะ ถ่ายรูปเซลฟี่กับท่านรัฐมนตรีขอเป็นจบงานนะครับขอให้จบงาน  ฉันเดินเข้ามาในพิธีนะครับขออนุญาตให้เป็นส่วนของวิธีการและขั้นตอนที่วันนี้ เราจะได้ร่วมแสดงความยินดีอีกแล้วนะครับเดี๋ยวช่วงบ่ายนะแล้วก็ที่สำคัญนะครับเราจะมี การบันทึกข้อตกลงความเข้าใจและความร่วมมือกันด้วยค่ะซึ่งอาจจะเป็นเจ้าภาพ ทุกท่านค่ะได้มาอยู่ร่วมเป็นสักขีพยานในช่วงถ้าไปนี้พร้อมทั้งคันนี้ค่ะ จำกันได้ว่าเรามีกลับไปช่องทาง Social Media platform เพื่อที่อยากจะให้ทุกท่านด้วยค่ะจะได้ไปกด อาบแล้วก็ได้รับฟังค่ะกับในช่วงของการหลาย ถ่ายทอดสดการตลอดทุกช่องด้วยค่ะ และที่สำคัญนะครับวันนี้สำหรับท่านที่อยากได้ภาพนะครับ  กดติดตาม Facebook Fanpage นะครับของกรมส่งเสริมและพัฒนาคุณภาพชีวิตคนพิการครับ   กิจกรรมในครั้งนี้ด้วยค่ะตอนนี้ค่ะขออนุญาตประชาสัมพันธ์ว่าเราใกล้ที่สุด เข้าสู่ในช่วงพิธีการแล้วขอความร่วมมือจากทุกท่านเข้าสู่ที่นั่ง จำที่ดีค่ะ   ซึ่งในช่วงบ่ายนี้นะครับนอกจากท่านรัฐมนตรีแล้วนะครับก็ยังมีผู้บริหาร สูงนะครับของกระทรวงการพัฒนาสังคมและความมั่นคงของมนุษย์นะครับรวมถึงองค์กรนะครับที่วันนี้จะมาร่วม ทำ MOU นะครับรอมาด้วยนะครับและรวมถึงนายกสมาคม  สมาคมเลยก็ว่าได้นะคะวันนี้เราเห็นท่านนายก สมาคมสภาคนพิการมาแล้วนะครับแล้วก็มีอีกหลายท่านนะครับที่เป็นผู้ส่ง อาวุธและเป็นผู้ที่มีคุณูปการกับกิจการของคนพิการด้วยครับ ระหว่างนี้ค่ะทุกท่านนะคะอีกสักครู่นึงก่อนที่เราจะเข้าสู่ในช่วงลำดับพิธีการค่ะ ระยะทางจากประชาสัมพันธ์ว่า  กิจกรรมที่บริเวณโซนด้านนอกในช่วงหลังเสร็จ เล่นกับพี่กานต์แล้วทุกท่านสามารถที่จะเข้าร่วมกับกิจกรรมในช่วงนี้รัชกาลที่ 10 ด้านนอกด้านในภายหลังและในช่วงท้ายนะคะ ชนะแล้วตอนนี้ขาดสภาพนะคะขอความร่วมมือจากทุกท่านเข้าสู่ที่นั่งประจำที่ค่ะ ระหว่างที่เรากำลังรอนะครับ รอเวลานะครับเราจะเริ่มการโดยประมาณเวลา 13:30 น นะครับ ส่วนในช่วงบ่ายวันนี้นะครับก็จะเป็นการเปิดงานนะครับโดยท่าน รัฐมนตรีว่าการกระทรวงการพัฒนาสังคมและความมั่นคงของมนุษย์ครับหลังจากที่เราร่วม เปิดงานกันแล้วนะครับงานวันคนพิการสากลประจำปี 2561 ครับ เข้าสู่การ  ทำ MOU นะครับที่ อยากได้ว่าเป็นการร่วมไม้ร่วมมือกันกับทุกหน่วยงานนะครับเพื่อสร้างคุณภาพชีวิตที่ดี ส่งเสริมคุณภาพชีวิตที่ดีให้กับพี่น้องคนพิการและผู้ดูแลคนพิการรวมถึง คนพิการครับ                                            ทำงานในขณะนี้ได้ครับทางท่านรัฐมนตรีว่า กระทรวงการพัฒนาสังคมและความมั่นคงของมนุษย์ครับท่านวราวุธศิลปอาชานะครับก็ได้เดินทางมาถึงที่ ทอง แผนที่แล้วนะครับอยู่บริเวณด้านนอกนี่เองนะครับตอนนี้ก็ได้ทักทายกับคนพิการทางการได้ยิน ครับก็ใช้ภาษามือในการพูด สารกันบริเวณด้านนอกนะครับที่เป็น  นิทรรศการนะครับตอนนี้ก็กำลังเดินเข้ามาภายในโถงนิทรรศการนะครับเพื่อที่ ทางเข้ามา  ห้องแห่งนี้ครับและ กระจายรวมกันทำพิธีเปิดงานวัด พิกัดสากลประจำปี 2560               แต่ในขณะนี้นะครับทางท่านประธาน ดีนะครับก็ได้ทำความเคารพพระบรมฉายาลักษณ์ สมเด็จพระเจ้าอยู่หัวบริเวณด้านหน้างานนะครับแล้วก็กำลังที่จะเดินทางเข้ามาใน เลิกงานครับ           ขับรถก็บริเวณหน้าอกของท่านรัฐมนตรี นะครับก็ได้ติดเข็มกลัดดอกแก้วกัลยานะครับ ที่เป็นดอกไม้ที่แสดงถึงคนพิการนะครับแล้วก็เป็นดอกไม้ที่ประดิษฐ์ สภาสังคมสงเคราะห์นะครับรอติดบริเวณหน้าอก สวยงามเลยครับสีฟ้าครับ             โอกาสนี้ค่ะปรบมือต้อนรับท่านรัฐมนตรีว่าการกระทรวง พัฒนาสังคมและความมั่นคงของมนุษย์ชาติวราวุธศิลปอาชาด้วยนะคะ รับพันขาเข้าสู่ภายในพื้นที่การจัดงานในครั้งนี้ค่ะ  ซึ่งบริเวณพื้นที่การจัดงานของเราในวันนี้นะครับได้รับ ความรู้ใหม่ร่วมมือจากหลายหน่วยงานนะครับที่ได้มาแสดงพลัง แสดงศักยภาพความสามารถของคนพิการผู้ดูแลคนพิการและองค์กร ของคนพิการครับเป็นส่วนหนึ่งส่วนสัมพันธ์ค่ะ การตอกย้ำว่าวันนี้กับความเท่าเทียมกันในสังคมได้เริ่มต้นขึ้นแล้ว ประเทศไทยค่ะวันนี้วันคนพิการสากลที่ประเทศไทยจัด คืนตรงกับวันที่ 4 ธันวาคมประชาชาติครับได้กำหนด ไปวันที่ 3 ธันวาคม ของทุกปีครับเป็นวันคนพิการสากล เมื่อวานนี้วันนี้ส่วนกลางจัดขึ้นนะครับและในส่วนภูมิภาคในแต่ละจังหวัดก็จะเริ่ม การจัดการเช่นกันครับ ขนาดนี้นะคะท่านรัฐมนตรีว่าการกระทรวงการพัฒนาสังคมและความมั่นคงของ นุชค่ะได้เดินเข้ามาสู่ภายในบริเวณพื้นที่การจัดงานแล้วนะคะ ก็รับงานอีกครั้งค่ะ  เรียกได้ว่าขณะนี้นะครับท่านวราวุธได้เดินทางเข้ามาก็ทักทายพี่น้องคนพิการผู้ดูแล  องค์กรการเป็นระยะนะครับขอความร่วมมือ ออนเลยนะครับท่านใดที่มีความประสงค์อยากจะถ่ายรูปกับท่านรัฐมนตรีนะครับ ขอเป็น หลังที่เรามอบรางวัลเสร็จเรียบร้อยแล้วนะครับผมแล้วก็ โหลดได้ที่ ของออกหรือกบออกก่อนนะครับแล้วจะมาเมื่อสักครู่นี้นะคะช่วงระหว่างที่ท่านเด้อ ด้านในค่ะ พอจะมี การต้อนรับแม่ค้าโดยทุกท่านค่ะ affordable cupid  establish Assassin's Creed Incredibles ร้าน charity on the Beach to make appointment  ยา cetirizine habits of Life of Life เอ้าออกัส  ติดโคตร กราบเรียนท่านรัฐมนตรีว่าการกระทรวงการพัฒนาสังคมและความมั่นคงของมนุษย์ วราวุธศิลปอาชาครับท่านธเนศพลธนบุณยวัฒน์ครับท่านเลขาฯ ดีครับท่านผู้บริหารกระทรวงการพัฒนาสังคมและความมั่นคงของมนุษย์ ทุกหน่วยทุกภาคทุกกรมนะครับและที่สำคัญครับขอทักทายและขอกราบเรียน นายกสมาคมคนพิการ ทุกประเภทความพิการครับพี่น้องคนพิการพูดรุนแรงคนพิการ และหน่วยงานองค์กรบริษัทเอกชนที่ให้การสนับสนุนและให้การ ผลักดันงานคนพิการในวันนี้นะครับวันนี้เราเริ่มเข้าสู่งานแล้วอย่าง ที่เราได้พูดกันไปว่าในช่วงเช้าวันนี้คือวันที่คนพิการจะได้แสดง  เชิญสัญลักษณ์ความสามารถศักยภาพอย่าง ทำเป็นทำคือได้แสดงออกอย่างเป็นธรรมชาติเป็นธรรมคือยุติธรรม ขอเป็นมาตรฐานสากลครับแน่นอนถ้าเราชอบการจัดงานในครั้งนี้วันคนพิการ สากลประจำปี 2561 ทุกท่านครับรวมเป็นดังให้กับการจัดกิจกรรม ครั้งนี้ประจำปี 2561 ด้วยค่ะ ซึ่งการจัดงานในวันนี้นะครับก็แน่นอนนะครับว่ากระทรวงการพัฒนาสังคมและความมั่นคง มนุษย์ครับโดยกรมส่งเสริมและพัฒนา คุณภาพชีวิตคนพิการครับได้ร่วมกับหน่วยงาน สมาคมสภาคนพิการทุกประเภทแห่งประเทศไทยครับจัดงานนี้ขึ้นมาตามที่ทาง องค์การสหประชาชาติได้ประกาศไว้และแน่นอนครับว่าหลังจาก 3 ธันวาคม ต้นไปของทุกปีจะเริ่มเข้าสู่การจัดกิจกรรมวันคนพิการ ทั้งในประเทศไทยและต่างประเทศทั่วโลกรวมถึงจังหวัดต่างๆในไทยด้วยครับ สมัครกับการจัดงานในครั้งนี้ด้วยความร่วมมือของกระทรวงการพัฒนาสังคมและความมั่นคง มนุษย์โดยกรมส่งเสริมและพัฒนาคุณภาพชีวิตคนพิการร่วมกับสมาคมสภา พิกัดทุกประเภทแห่งประเทศไทยได้ไงอยากจะเน้นย้ำผักให้กับ พิกัดทุกท่านในประเทศไทยได้มีความตระหนักว่าวันนี้กับความพร้อมและ  ความเท่าเทียมกันในสังคมเราได้เริ่มต้นขึ้นแล้วค่ะรวมทั้งในช่วงนี้นะคะเพื่อที่จะให้ ท่านได้เข้าสู่ในช่วงพิธีการในภาคบ่ายวันนี้เริ่มต้นด้วยเทปบันทึก คำปราศรัยของท่านสถานที่วัดท่านนายกรัฐมนตรีเนื่องใน  วันคนพิการสากลประจำปี 2561 และตามด้วยกับวีดีทัศน์ภาพรวมของการเพิ่มโอกาสและสร้างเสริม พิกัดในสังคมที่เท่าเทียมกันทางอากาศมีทุกภาพคะ ขอเชิญทุกท่านรับชมและรับฟังได้เลยครับ               สวัสดีค่ะพี่น้องประชาชนคนไทยทุกท่านเนื่องในโอกาสวันครู การสากลดิฉันขอส่งความรักและความปรารถนาดีมายังพี่น้องคนพิการ ครอบครัวคนพิการทุกคน องค์การสหประชาชาติกำหนดให้วันที่ 3 ธันวาคมของทุกปี วันคนพิการสากลนับเป็นวันแห่งการเปลี่ยนแปลงทางด้านกฎหมายสังคม เศรษฐกิจ สร้างความตระหนักรู้ให้สังคมต่อสิทธิในการดำรงชีวิต และศักดิ์ศรีความเป็นมนุษย์ของคนพิการ เพื่อพัฒนาคุณภาพชีวิตของคนพิการให้ดีมากขึ้นต่อไปความเท่าเทียมทาง อากาศ คือสิ่งที่เราเชื่อมั่น นโยบายของรัฐบาลจึงถูกออกแบบโดยคำนึงถึงคนพิการและครอบครัว  เพื่อให้คนพิการได้ เขาถึงสิทธิที่สมควรได้รับเข้าถึงโอกาสทางเศรษฐกิจ  ทรัพยากร กระบวนการยุติธรรมบริการสาธารณะและมีหลักประกันทางสังคมที่ครอบ และเหมาะสม หลักการการทำงานทุกภาคส่วน ในการขจัดอุปสรรคต่างๆเพื่อให้คนพิการได้ใช้ชีวิตอย่างมีสติ มีศักดิ์ศรีได้เป็นในสิ่งที่อยากเป็น ไปทำในสิ่งที่อยากทำโดยที่ความพิการไม่ใช่อุปสรรคอีกต่อไป ในโอกาสวันคนพิการสากลประจำปี 2561 นี้  ฉันขอส่งกำลังใจให้พี่น้องคนพิการ และครอบครัวของคนพิการทุกท่านขอให้เชื่อมั่นว่ารัฐบาลจะดูแลเธอ ไม่สามารถดำรงชีวิต เข้าถึงสวัสดิการพื้นฐานได้อย่างเท่าเทียมกันเพื่อให้พี่น้องคนพิการทุกท่าน มีความสุข บันดาลใจในการดำเนินชีวิต  ได้ใช้ศักยภาพของตนเอง อย่างเต็มที่ ขอบคุณค่ะ       ร่วมสร้างสังคมแห่งการมีส่วนร่วมของคนพิการ สร้างโลกครอบคลุม และ องค์การสหประชาชาติ  กำหนดให้วันที่ 30 ธันวาคมของทุกปี ประเทศ เฉลิมฉลองวันคนพิการสากลความเข้าใจของสังคม คนพิการและความพิการพร้อมให้โอกาสคน ได้มีส่วนร่วมในสังคมอย่างสร้างสรรค์โดยคำนึงถึงศักดิ์ศรี มนุษย์  และเสมอภาคกับคนทั่วไปองค์การอนามัยโลก  ลูกมีคนพิการอยู่ 10% 1,300  ความยากลำบากในการเข้าถึงการเดินทางมากกว่าคนทั่วไปถึง 15 เข้า   ประกาศทางสังคมเพื่อพัฒนาคุณภาพชีวิตคนพิการให้เข้าถึงสิ สวัสดิการ อำนวยความสะดวก คนพิการและทุกคนในสังคม เข้าถึง ใช้ประโยชน์ได้ พัฒนาสังคมและความมั่นคงของมนุษย์ สมาคมสภาคนพิการทุกประเภท แบ่งประเทศไทยและภาค เครือข่ายจัดงานวันคนพิการสากล ประจำปี 2561 ที่สอดคล้องกับประเด็นหลักขององค์การสหประชาชาติ  ส่งเสริมการเป็นผู้นำคนพิการเพื่ออนาคตที่ครอบคลุม และยั่งยืนโดยคำนึงถึงการเข้าถึง คนพิการทุกประเภทอย่างทั่วถึง ในการเข้าร่วมงานสานต่อการขับเคลื่อน  คนพิการ ความมั่นคงในชีวิต สวัสดิการที่เหมาะสม คอร์ดไม่อยู่บ่าย  แก้ปัญหาวิกฤตประชากร  โอกาส เสริมสร้างคุณค่าคนพิการ นวัตกรรมการพัฒนาให้เกิดงาน  โปรเจคด้านคนพิการภายใต้เป้าหมายการพัฒนาประเทศอย่างยั่งยืน ชื่อว่า  สามารถพัฒนาและเป็นพลัง สังคมที่จอดไม่เป็นข้อจำกัด  การสนับสนุน และส่งเสริมให้คนพิการ สามารถเข้าถึงสิทธิ สวัสดิการและดำรงชีวิตอิสระได้อย่างเท่าเทียม             ให้กลับไปกินเพิ่มโอกาสและ เสริมบุญถ้าคนพิการในสังคมที่เท่าเทียมค่ะ ในวันนี้นะคะกลับ  ความเท่าเทียมในสังคมได้เริ่มต้นขึ้นแล้วค่ะโดยความร่วมมือและสนับสนุน องค์กรภาคีเครือข่ายในหลากหลายภาคส่วนหน่วยงานภาคเอกชนหน่วยงานภาครัฐบาล จากทางกระทรวงพมและจากทางกรมกรมพอค่ะ ครับผมรักบนหน้าจอที่ทุกท่านได้รับชมอยู่ตอนนี้นะครับจะสังเกตได้ว่ามี  ขอนะครับพี่ถูกพิมพ์ขึ้นในระหว่างที่เรากำลังพูดเลยนะครับก็เป็น 1 เทคโนโลยีนะครับที่ทำให้คนพิการนั้นได้เข้าถึงข้อมูลข่าวสารผ่านระบบ เดี๋ยวถามแคปชั่นนะครับและมีต่อร่างภาษามือด้วย ทางนี้นะครับเพื่อแสดงให้เห็นถึงการที่จะต้องการเพิ่มช่องทางการสื่อสารให้คน ขนาดนั้นได้รับข้อมูลข่าวสารอย่าง  ทุกท่านค่ะในช่วงนี้ค่ะก่อนที่เราจะเข้าสู่ในช่วงลำดับที่กาดวันนี้ดิฉันมีเป็น การแสดงที่อยากจะให้ทุกท่านได้มาร่วมรับชมกับความสามารถของผู้พิการที่ได้มี  การแข่งขันในรายการการประกวด ระดับประเทศด้วยนะคะทุกท่านคะโอกาสนี้ขับรถมากลางให้กับคุณสมศักดิ์เข็ม  ด้วยครับ  สวัสดีครับ สวัสดีท่านผู้มีเกียรติทุกท่านนะครับสวัสดีพี่น้องทุกคน การที่มีเกียรติทุกท่านนะครับผมก็สงสารเต็มนะครับพี่ตั้มคนเดียว  ดีใจได้มา ในงานวันคนพิการสากลปี 2561 ในปีนี้นะครับก็มีเพลงมามอบให้เป็นกำลังใจช่วยนะครับ ศักดิ์ศรีวิถีคนกล้า       ตาลำแล้วจากนี้ไม่ นางฟ้าสว่าง ฟังฝัน ปาล์มฮอนด้า เมื่อวานวันวานที่มันผ่านเลย ไม่เคยพร้อมแม้ต้องถอย รอยเดิมสักกี่ครั้งหัวใจยัง ฝ่าฟันไม่ยอมอยู่เฉย ไม่หวังไม่รอรถเข้ามา  กูไม่เคยสมหวังวิจารณ์ดัง   thaionline ไกลเกินพอเพียงก้าวเดิน ความศรัทธาในปักษี มันในวิถีของคน วันนี้ข้ามเส้นชัยไหม ยิ้มทั้งน้ำตา        น่ารักๆ  ร่างกายอ่อนล้า   ไกลเกิน กาวเดินด้วยความศรัทธา ศักดิ์ศรีมันในวิธี  มีข้ามเป็นใช่ไหม ละครยิ้มทั้งน้ำตาให้ป๋าใจ ตาหลับแล้ว รู้จักนี้ไม่มีอะไร  ปล่อยวางไว้ข้างหลัง ทางนี้มาไม่ที  ยังได้ทำ ความฝันที่เป็นกำลังใจชีวิต ทางนี้มาไม่จีรังยั่งได้  ความฝันได้เจอปู่ใจ  ขอบคุณครับจะทำให้ตัวเองและภูมิใจนะทุกคนและภูมิใจนะคะ  น้องคนพิการที่มีเกียรติทุกๆท่านนะครับ ขอให้มีสุขภาพแข็งแรงครับมีความสุขความเจริญ  แต่โชคดีนะครับ ท่านสุขภาพแข็งแรงแล้วก็  อย่าให้เจ็บ ไข่  มีความสุขทุกท่านนะครับ ขอบคุณมากครับ อีกหนึ่งความสามารถได้ค่ะที่ ทำให้พวกเราได้มารับฟัง การถ่ายทอดผ่านทางบทเพลงค่ะที่สำคัญไปกว่านั้นประมาณการให้กับล่ามภาษามือด้านบนหน้าจอด้วยได้ไหมคะ ผู้พิการทางการมองเห็นได้เข้าใจว่าวันนี้กับสิ่งที่คุณสมศักดิ์ค่ะได้มี การบรรเลงมีความไพเราะมากแค่ไหนค่ะและแน่นอนนะคะว่า ครูไม่ได้ให้แค่กำลังใจคนพิการแต่เป็นแบบอย่างที่ดีให้กับเสาด้วยเช็คมากๆเลยค่ะ เยี่ยมมากๆเลยนะคะที่สำคัญค่ะก็เป็นผู้ที่ได้ผ่านการประกวดในเวทีระดับ เทพมาแล้วนี่คือ 1 ความสามารถได้คะว่าเราสามารถที่จะมีกำลังใจได้เริ่มได้ ตัวเองและที่สำคัญค่ะวันนี้กระทรวงพร้อมร่วมทางกับทางกรมค่ะ รอพี่จะสนับสนุนให้กับสิทธิ พิการทุกๆคนมีความเท่าเทียมกันทางความเท่าเทียมในครั้งนี้ด้วยค่ะ ท่านคะในช่วงต่อไปนี้ค่ะเพื่อที่จะได้เข้าสู่ในช่วงพิธีการวันนี้ได้รับเกียรติ ทาง uncc ที่จะขึ้นมาร่วมกล่าว สำหรับในการศึกษาในครั้งนี้ด้วยนะคะ เอาไปขี้ไป อิจฉา associate Sorry วันนี้ได้รับเกียรติ  ประเทศไทย วิทยุตูดหน้ากาก วันนี้ได้รับเกียรติจากพระ  ประจำปี 2561 นี้ก็ไปอีก 1 สัมภาษณ์ ในช่วงแรกนี้นะคะขออนุญาตค่ะให้ท่านนายกสมาคม  ประเทศไทย สวัสดิการค่ะ วิทยุตบุนนาค exhausted ไม่ใช่ครับ  เรียน อาวุธศิลปอาชารัฐมนตรีว่าการกระทรวงการพัฒนาสังคมและความมั่นคง มนุษย์ ท่านผู้บริหารกระทรวงการพัฒนาสังคมและความมั่นคงของมนุษย์ azureus ผู้แทนองค์การสหประชาชาติ รวมถึงเพื่อนๆพี่น้องคนพิการ และท่านผู้มีเกียรติทุกท่าน ในโอกาสสำคัญของวันพิการสากลประจำปี 2561 นี้ พระเจ้ารู้สึกเป็นเกียรติอย่างยิ่ง ที่ได้มีโอกาสข่าวสารพี่น้องคนพิการทั่วประเทศ ภายใต้หัวข้อ ส่งเสริมการเป็นผู้นำคนพิการ เพื่ออนาคตที่ครอบคลุมและยั่งยืน sampling leadership persons with disabilities ซูซี่ and sustainable future ซึ่ง ถึงพลังและศักยภาพของคนพิการ ในฐานะผู้นำ สามารถเปลี่ยนแปลงและขับเคลื่อนสังคม ให้มีความเท่าเทียม กลุ่มคนทั้งมวล ไก่ย่างยืนมากยิ่งขึ้น หัวข้อในปีนี้ไม่ได้เป็นเพียงแนวคิด แต่เป็นการย้ำถึงบทบาทสำคัญของผู้พิการ ในกระบวนการตัดสินใจ ทุกระดับ ตั้งแต่ชุมชนท้องถิ่น จนถึงเวทีโลก เพื่อให้เป้าหมายของวาระการพัฒนาที่ยั่งยืน พ. ศ. 2030 เป็นจริงได้ในทุกมิติ สมาคมสภาคนพิการทุกประเภทแห่งประเทศไทย ในฐานะองค์การที่ทำหน้าที่ผลักดันนโยบาย และพิทักษ์สิทธิคนพิการ ยังคงมุ่งมั่นทำงานเพื่อสร้างความเปลี่ยนแปลงที่ยั่งยืน โดยร่วมมือกับองค์กรด้านคนพิการ แม่ต่อประเทศและระดับสากล ข้าพเจ้าขอเน้นย้ำถึงเป้าหมายสำคัญ ที่เราทุกคน ร่วมกันขับเคลื่อน 5 ประการ ได้แก่  ส่งเสริมบทบาทผู้นำของคนพิการ ไม่เพียงแต่ในงานด้านคนพิการเท่านั้น แต่ต้องรวมถึงทุกมิติ ทางด้านเศรษฐกิจ สังคมและการเมือง ไปจนถึงวาระสากล อย่างเรื่องการเปลี่ยนแปลงสภาพภูมิอากาศด้วย 2 สังคมเพื่อคนทั้งมวล ด้วยการขจัดอุปสรรค ที่ขวางกั้น พี่กาน การเข้าถึงโอกาส และสภาพแวดล้อมต่างๆ เฉพาะด้านการเข้าถึงข้อมูลข่าวสารและการสื่อสาร 3 สนับสนุนการมีส่วนร่วมของคนพิการ ในกระบวนการตัดสินใจ อาจารย์ได้รับการรับฟัง และนำไปสู่การเปลี่ยนแปลงที่แท้จริง  เสริมสร้างความตระหนักรู้เกี่ยวกับสิทธิของคนพิการ ให้เป็นที่เข้าใจในสังคมอย่างแพร่หลาย  เฉลิมฉลองความสำเร็จของคนพิการ นี่ก็แสดงให้เห็นถึงความสามารถ พลังแห่งความมุ่งมั่น พระเจ้าในฐานะตัวแทนของกลุ่มโรคด้วย ขอใช้โอกาสนี้ กล่าวถึงความสำคัญ การส่งเสริมการใช้ภาษามือไทย และการพัฒนาบริการล่ามภาษามือ ที่มีคุณภาพ เพื่อให้คนหูหนวกในประเทศไทย สามารถสื่อสาร มีส่วนร่วมในสังคมได้อย่างเต็มที่ พี่น้องคนพิการที่เคารพ ทุกวันนี้การสร้างสังคมเพื่อคนทั้งมวล ไม่ใช่หน้าที่ของคนกลุ่มใดกลุ่มหนึ่ง แต่เป็นความรับผิดชอบร่วมกันของเราทุกคน ข้าพเจ้าขอเชิญชวนทุกท่านมาร่วมมือกัน มาเป็นผู้นำ มีการเปลี่ยนแปลงสังคมไทย ไม่เป็นสังคมที่ไม่มีใครถูกทิ้งไว้ข้างหลัง สุดท้ายนี้ พระเจ้าขอขอบคุณทุกท่าน ที่มีส่วนร่วมในการ เพิ่มโอกาส และสร้างเสริมคุณค่าคนพิการ ในสังคมที่เท่าเทียม ขอส่งกำลังใจให้พี่น้องคนพิการทุกคน รายการเดินหน้าสู่ความสำเร็จ ในทุกๆด้าน  คุณครับ ถ่ายทอดสดหน้าด้วยนะคะ นี่คืออีกหนึ่งในความสัมพันธ์ที่อยากจะส่งสารให้กับ ผู้พิการจุดท่านค่ะ เด็กที่ประสาน Acrylic mistress Story    Thank You สวัสดีค่ะ Maleficent  benison  สารจากเลขาธิการสภากาชาดสากลปีนี้ คุณอนุกูลปิ่นแก้ว  ปลัดกระทรวงปลัดกระทรวง อนันตสมาคม สภาคนพิการทุกประเภท   มันก็เป็นแบบนี้เป็นครึ่งฉันรู้สึกดีใจมาก Nike ที่พักเป็นตัวแทนของ usa แล้วก็ได้ไหม  สิ่งที่ผู้นำของเราแ***เก่าในงานวันคนพิการสากล    นักแสดงการจากท่านเลขาธิการ   ห*คนอ้วนคนพิการสากลในปีนี้  เป็นเครื่องเตือนใจว่าเราต้องการเอาไว้ความเป็นผู้นำของคนพิการ มากกว่า ที่ผ่านมา คนพิการต้องแบกรับ  แบกรับภาระอย่างหนักจากโรคต่างๆที่ไม่สมสัดส่วนที่ไม่ว่าจะเป็นภัย  ขัดแย้งหรือว่าภัยพิบัติ ธรรมชาติการเปลี่ยนแปลงสภาพภูมิอากาศแล้วก็ประสงค์ความยากจนและความเหลื่อมล้ำ เนื่องจากมีการหรือเปล่า การตีตราทางสังคมและอุปสรรคในการเข้าถึงสิทธิและบริการพื้นฐาน คนพิการก็ยังคงถูกลิดรอนสิทธิที่จะมีส่วนร่วมในการแก้ไข เหล่านี้ จากสนธิสัญญาสำหรับอนาคตรถแท็กซี่ เราก็ได้มีการตกลงในการที่จะ  ความไม่เป็นทางการ จากตำแหน่งปัจจุบันแล้วก็หนีไปแล้วก็จะมีการยอมรับ บทบาทที่สำคัญของคนพิการผู้สูงวัย เป็นคนกำหนดอนาคตว่าจะเป็นด้านเทคโนโลยี Digital แล้วก็เทคโนโลยีสิ่งอำนวยความสะดวก อายุยัง เรื่องการเปลี่ยนแปลงต่างๆในชุมชนแล้วก็เป็นปากเป็นเสียงในการ อย่างเต็มที่ในการตัดสินใจที่สุด ชีวิตของคนพิการ ในการประชุมสุดยอดโลกว่าด้วยการพัฒนาที่ยั่งยืนก็จะเป็น  ที่สำคัญ ในการขับเคลื่อนงานตามภารกิจตั้งต้นในพุทธมณฑลคนพิการ  การเปลี่ยนแปลงในเป็นคนสร้างสันติภาพ เขาก็เป็นผู้หญิงเหมือนกัน   ในโอกาสนี้ขอให้พวกเราทุกคน  คนพิการเพื่อสร้างอนาคตให้ครอบคลุมและยั่งยืนสำหรับ คน  ผู้จัดการ พูดแบบนี้ก็น่าจะพอจะมีเวลาอีกสักเล็กน้อยดิฉันก็อยากจะขอ  ขอบคุณ หลวงพ่อทบ อัน ได้ให้ความสำคัญกับเรื่องของการประชุมคนพิการ  ดีใจที่ได้เห็นความก้าวหน้าแล้วก็ อยากจะอยู่ในประเทศไทยแล้วก็มีความ ไปทำงานประเทศไทยแล้วก็วันนี้ดิฉันก็   ได้มีประกันสังคมแล้วก็อยู่ในซอย  คุณกินก็ได้มาทำงานร่วมกับเราเราก็ได้ทำการทรัพย์สิน การยางไม่รู้จักเหน็ดเหนื่อยแล้วก็ กรุงเทพฯก็เป็นรัฐมนตรีกำหนดวันของเราแล้วก็ ฉันก็อยากจะขอเอากับคุณกันเรื่องจริงที่ ยอดเงินของประเทศไทยก็มีหลายคน อเมริกา สบายดีนะ  Thank you so much ครับผมร้านเดียวกันนี้นะคะ เรียนเชิญครับท่านอนุกูลกิจแก้วครับปลัดกระทรวงการพัฒนาสังคมและความมั่นคงของมนุษย์ครับได้กรุณากล่าวรายงานวัตถุประสงค์ ของการจัดงานในวันนี้ขอเสียงปรบมือและขอเรียนเชิญครับ    และความมั่นคงของมนุษย์ วราวุธศิลปอาชา ผมขอขอบคุณ การันตีเป็นอย่างสูงที่ กรุณาให้เกียรติมาเป็นประธาน เปิดงานวัน คนพิการสากลประจำปี 2561 ในวันนี้  ด้วยองค์การสหประชาชาติ ได้ประกาศให้วันที่ 3 ธันวาคมของทุกปี เป็นวันคนพิการ สากล  เชิญชวนให้ประเทศสมาชิก ร่วมกันจัด กิจกรรมต่างๆ ส่งเสริมความเข้าใจของสังคม เกี่ยวกับคนพิการ ให้โอกาสคนพิการได้มีส่วนร่วมในทุกกิจกรรม ของสังคมอย่างสร้างสรรค์ ทำ เสมอ พากับคนทั่วไป ซึ่งในส่วนของประเทศไทยนั้นในฐานะประเทศสมาชิกขององค์การสหประชาชาติ  ได้จัดกิจกรรมเนื่องในโอกาสวันคนพิการสากลเป็นประจำทุกปี  ทั้งในส่วนกลางและจังหวัดต่างๆทั่วประเทศ โดยในปี 2561 องค์การสหประชาชาติได้กำหนดประเด็นหลัก  ส่งเสริมการเป็นผู้นำคนพิการ เพื่ออนาคตที่ครอบคลุมและยั่งยืน สะท้อนถึงบทบาทสำคัญ คนพิการ มีในการสร้างสรรค์ โลกและครอบคลุมอย่างยั่งยืนสำหรับทุกคน รูปแบบการจัดงานคำนึงถึงการเข้าถึง รองรับคนพิการทุกประเภทอย่างทั่วถึง และเสมอภาค ประเทศไทยมีคนพิการ ได้รับการออกบัตรประจำตัวคนพิการ จำนวน 2 ล้าน 1 แสน 75810 5 คน เป็นร้อยละ 3 จุด 29 ของประชากรทั้งประเทศ คนพิการมากกว่าครึ่งเป็นคนพิการที่สูงอายุ มากถึง 1 จุด 28 ล้านคน  ในขณะที่คนพิการวัยทำงาน 80,000 คน การจ้างงานในสถานประกอบการ 67000 คน จากสถานประกอบการ 10 แห่ง จึงเป็นโจทย์ท้าทายสำคัญที่จะต้องเตรียมความพร้อมของสังคมไทย รองรับสังคม สูงอายุ คู่ไปกับการหนุนเสริม เพิ่มประสิทธิภาพในการทำงานของวัยแรงงาน โดยเฉพาะคนพิการวัยแรงงานที่จำเป็นต้องได้รับการพัฒนาศักยภาพ ทักษะอาชีพ และรายได้อย่างยั่งยืน  รายงานสถานการณ์คนพิการในประเทศไทย กระท้อน ถึงความท้าทายที่ประเทศไทยกำลังเผชิญอยู่หลาย อาการ สถานการณ์วิกฤตโครงสร้างประชากร การเปลี่ยนแปลงสภาพภูมิอากาศกับความเปราะบาง ล้วนมีผลต่อระบบสวัสดิการ กระทรวงการพัฒนาสังคม และความมั่นคงของมนุษย์ ตระหนักถึงความสำคัญ ในการเตรียมความพร้อม รองรับแนวโน้ม ที่ส่งผลกระทบต่อคนพิการในอนาคต โดยการนำเทคโนโลยีเข้ามาประยุกต์ ใช้ในการพัฒนาระบบบริการคนพิการ กูไปกลับ การสร้างเจตคติ เชิงสร้างสรรค์ต่อคนพิการและความพิการ คนพิการสามารถดำรงชีวิตอิสระ มีศักดิ์ศรีของความเป็นมนุษย์ ไม่มี ความเสมอภาคในสังคม มีส่วนร่วมทางสังคมอย่างเต็มที่ภายใต้สภาพแวดล้อมที่คนพิการสามารถเข้าถึงและ ใช้ประโยชน์ได้ วัตถุประสงค์ในการจัดงานในครั้งนี้ เพื่อเป็นการร่วม เฉลิมฉลองในโอกาสวันคนพิการสากล ตามแนวทางขององค์การสหประชาชาติ รวมถึงสร้างความตระหนัก และส่งเสริมให้ทุกภาคส่วนในสังคม ร่วมกันสร้างสรรค์ ความเป็นธรรมความเสมอภาค ความเท่าเทียม สังคมที่ทุกคนอยู่ร่วมกันอย่างมีความสุข ผู้เข้าร่วมงานประกอบด้วยคนพิการ ครอบครัวคนพิการอาสาสมัคร หน่วยงานภาครัฐ ภาคเอกชน องค์กรภาคีเครือข่าย ปฏิบัติงานด้านคนพิการและบุคคลทั่วไป เข้าร่วมงาน 2500 คน กิจกรรมในวันนี้ประกอบด้วย การมอบโล่ประกาศเกียรติคุณแก่คนพิการและหน่วยงาน  องค์กรที่มีการดำเนินงานด้านการส่งเสริมและพัฒนาคุณภาพชีวิตคนพิการ พิธีลงนามบันทึกความเข้าใจความร่วมมือ โครงการนำร่องการสนับสนุนให้สถานศึกษา เพื่อเพิ่มศักยภาพของคนพิการและยกระดับคุณภาพชีวิตคนพิการ ระยะที่ 2 นอกจากนี้ภายในงานยังมีการจัดแสดงนิทรรศการความก้าวหน้าทางวิชาการ โดย e นวัตกรรมด้านคนพิการ การจัดสิ่งอำนวยความสะดวกและการออกแบบที่เหมาะสมและ เพื่อต่อการดำรงชีวิตของคนพิการและทุกคนในสังคม สร้างแรงบันดาลใจให้กับคนพิการประกอบด้วย ส่วนที่ 1 นิทรรศการเฉลิมพระเกียรติพระบาทสมเด็จพระเจ้าอยู่หัว เนื่องในโอกาสพระราชพิธีมหามงคลเฉลิม เหรียญพระชนม์พรรษา 6 รอบ 28 กรกฎาคม 2561 ส่วนที่ 2 พลังภาคีเครือข่าย ก้าวข้ามความพิการสู่การมีส่วนร่วมทางสังคม โซนที่ 3 อยู่ร่วมอย่างเขาจะไกล ด้วยสัมผัสที่สร้างสรรค์ ส่วนที่ 4 สวนสนุกที่เล่นพื้นที่ผ่อนคลาย เพิ่มพัฒนาการ โซนที่ 5 Landmark คิดใหม่ทำใหม่ คิดใหม่ทำใหญ่ทำเร็ว เพื่ออนาคตที่ครอบคลุมและยั่งยืน ตอนนี้ผมขอกราบเรียนเชิญท่านร่วมตีว่าการกระทรวงการพัฒนาสังคมและความมั่นคงของมนุษย์ ให้เกียรติ เป็นประธานกล่าวเปิดงานวันคนพิการสากล ประจำปี 2517  ขอกราบเรียนเชิญครับ    ล่าเซลล์แบบน้ำสตอรี่ผู้ประสานงานสหประชาชาติประจำประเทศไทยนะครับ คณะกรรมการส่งเสริมและพัฒนาคุณภาพชีวิตคนพิการแห่งชาติ ปลัดกระทรวง พัฒนาสังคมและความมั่นคงของมนุษย์และท่านผู้บริหาร นายกสมาคมคนพิการทุกประเภทแห่ง ประเทศไทย หัวหน้าส่วนราชการ ผู้บริหารองค์กรเอกชน ผู้นำด้าน องค์กรด้านคนพิการพี่น้องคนพิการและท่านแขกผู้มีเกียรติทุกท่านครับ สวัสดีครับผมชื่อ 30,000 นะครับ สวัสดีครับ     ขอต้อนรับพี่น้อง บริการทุกท่าน  เข้าสู่ วันคนพิการสากล  ผมดีใจที่ได้พบกับทุกๆท่านนะครับ ขอเป็นกำลังใจ   ค่า พูดภาษามือผิดไปนะครับ  ทั้งหมดนี้ผม โทษคนนี้นะครับเพราะว่าเขาสอนผมเมื่อกี้นี่เอง   บอกว่าวันนี้ผมดีใจมากนะครับที่ได้มีโอกาสมา ประธาน ไปเป็นประธานดีกว่า ส่วนหนึ่ง ของพิธีเปิด งานวันคนพิการสากลร่วมกับ เราทุกคนในวันนี้  บอกว่าในส่วนของรัฐบาล สำคัญเป็นอย่างยิ่งกับการที่จะเสริมศักยภาพและทำให้ประเทศไทย เหล่านั้น เดินไปข้างหน้า ไม่กัด โดยที่ไม่จริง ใส่ไว้ข้างหลัง นโยบายของรัฐบาลแต่ละนโยบายนั้น แล้วแต่มึงมั่นที่จะเสริมสร้างศักยภาพของพี่น้องคนพิการ ช่วง 14 เดือนที่ผ่านมาครับ ที่ผมได้ทำงานในฐานะรัฐมนตรี ประกาศกระทรวงการพัฒนาสังคมและความ มนุษย์ รู้สึกโชคดีมากครับที่ได้มีโอกาส มาสัมผัส ขึ้นราชการ    ที่ท่านวรวุฒิ เรา ไม่จริง  วันนี้กับการทำงานโดยกระทรวง       ให้กับการเสริมกำลังให้กำลังใจ ความรู้และให้ข้อคิดดีๆให้กับคนที่ ที่มุมมองรุ่นล้วนๆเลยนะครับหากเราจะมองให้เป็น แต่ถ้าเรามองให้อิสระนั่นคือทรัพยากรที่มีคุณค่าที่จะ ประเทศชาติในทุกมิติไม่ว่าจะเป็นมิติทางสังคม อักเสบ ผิดและแน่นอนนะครับ ชีวิต             พยานในครั้งนี้นะคะต้องขอขอบคุณค่ะท่านผู้บริหารและแขกผู้มีเกียรติที่ได้ขึ้นมากับพระ พรุ่งนี้นะคะที่เก้าอี้แถวที่ 1 บริเวณโซนด้านซ้ายแล้วก็ตรงกลางค่ะในระดับต่อไป ขออนุญาตเรียนเชิญคณะท่านผู้บริหารและแขกผู้มีเกียรติที่ ศพ  เอาที่ 1         ปลัดนะครับขอเรียนเชิญ   มากเลยค่ะที่ได้มา          ไม่ทิ้งแน่นอน     กับใคร เสียง        ตอบโจทย์ คนพิการ  เราอยาก ไร่       ภาพรวม  ที่พัก   สาธุ        ตอบด้วย        กินแล้ว    ณภัทร    ลำดับ      คุณพิทักษ์ครับ         แล้ว    ท่าน      สักครู่  เข้าสู่ ดับ   กี่โล          ยกคุณภาพชีวิต      ช่วงนี้     กันเป็นอันเดียว               นักศึกษา        ผมรักคุณ  มนุษย์ไหมครับ สาธุ ไปละนะ      นายก  ไปอยู่กับ  บ่น          โช๊คใหม่    ขออนุญาต      ที่ไหน วิทยุ      วันนี้   โทรศัพท์       ร่วมกัน    ยักษ์          หัวหน้าผู้ตรวจ   คิดถึง    ครับ  สภาวะ คณะกรรมการ  พวกนี้ เรียนรู้หมายถึง           มันจอง        น้ำ           อนุญาต                        เปิด LINE    เรียบร้อย ตกลง สำเร็จ                 ทุกท่าน   นะครับ    จะได้เข้า    เป็นโล่รางวัล  องค์กร           ขึ้นไป     สวัสดีครับ    รักแล้ว  บนเวที ที่สุด   รางวัล  500  ได้ครับ      คนพิการ                                  ความคิดดี     porn                    จะเป็นไหม     ขอแสดงความ             สวัสดี              ยินดีค่ะ           ระดับ                ลำดับต่อไป ในความดีๆ          ขอแสดงความยินดี  ลำโพงครับ       ลำดับต่อไป คุณพี่              กับคุณถิ่น     ลำดับ กลับ   อักษร      มากกว่า     ไก่สด        ลำดับต่อไป   พูดแซว            แสดงความยินดี รู้จัก  รัฐมนตรี  ขอแสดงความยินดี  สนใจสุด              ลำดับ  เจ้าของค่ะ     ขอแสดงความยินดีกับ เศรษฐกิจพืช  ไปเถอะครับ             ลักหลับ                  ลำดับ  กับครู   ครับ          ลำดับต่อไป  ขอบคุณ  ดวงบัณฑิต            จะไป  คุณจะ            ลำดับต่อไป ยินดีกับ              ภัทรวดี ง่วงครับ            ต่อไป พี่กลับ ทับทิม          ออก ครับ   สุโขทัย                         ขอแสดงความยินดีกับคุณเสาวนีย์  ลำดับถัดไปครับขอแสดงความยินดีกับคุณชิโนรสสุวรรณเจริญครับ      ลำดับถัดไปขอแสดงความยินดีกับคุณ คำสว่างค่ะ       ความยินดีกับคุณเสมอนะ              ลำดับถัดไปยินดีกับคุณสง่า          ขอแสดงความยินดีกับคุณวิไลครับ  ลำดับ  ครับขอแสดงความยินดีกับครูที่โรงสีครับ         ขอแสดงความยินดีกับคุณสุรเดช     ลำดับถัดไปยินดีกับคุณมงคลแก้วรักค่ะ       ขอแสดงความยินดีกับคุณวาสนาเมืองพันครับ ขอเรียนเชิญครับ   ลำดับถัดไปยินดีกับคุณญาณวุฒิ  ถามอีก     ขอแสดงความยินดีกับคุณประสิทธิ์บัวเสาครับ   ลำดับที่ดีกับคุณหนุ่ย       ขอแสดงความยินดีกับคุณจุรีพรสีม่วง        ลำดับถัดไปสเปนในโซนภาคกลางค่ะยินดีกับคุณ ขอแสดงความยินดีกับคุณ ซาลาเปาครับ      ขอแสดงความยินดีกับครูขวัญเรือนนุชเจริญค่ะ          ขอแสดงความยินดีกับคุณจาก นอนหอมนานครับ  ขอแสดงความยินดีกับคุณบัณฑิต ท่าทองครับ        ลำดับถัดไปขอแสดงความยินดีกับ บุศราจารุชาค่ะ         ขอแสดงความยินดีกับ ไพบูลย์เหล่าชัยครับ  พูดมานะละครแก้วค่ะ    ขอแสดงความยินดีกับ  อุดมสุข ที่ได้รับเรียบร้อยแล้วนะครับ ท่าน อมรนะครับมีผู้ว่าราชการจังหวัดรองผู้ว่าราชการจังหวัดนะครับมาร่วมงานในวันนี้ด้วย  ร่วมกันถ่ายภาพประวัติศาสตร์ครั้งนี้บันทึกไว้ครับ ลำดับต่อไปค่ะตรีอุทองค่ะ        ขอแสดงความยินดีกับคุณคงเดชแก้วแก้วเลิศครับคุณครู     ลำดับต่อไปขอแสดงความยินดีกับคุณบรรจบชูใจค่ะ  แสดงความยินดีกับคุณกาวินเหยียบหยามครับ      ลำดับถัดไป ไกรสรขนาด                      ขอแสดงความยินดีกับคุณ ขอแสดงความยินดีกับคุณสิงห์ชัยคล่องอาสาครับ          ลำดับถัดไปขอแสดงความยินดีกับครูวิมลพงษ์อินทราภรณ์ค่ะ   ขอแสดงความยินดีกับคุณธนวัฒน์อุทัย      ลำดับต่อไปขอแสดงความยินดีกับคุณสรวุฒิโพธิ์แก้วค่ะ       ขอแสดงความยินดีกับคุณศิริวัฒน์ปัทมะครับ     ลำดับต่อไปจะเป็นในโซนภาคใต้ยินดีด้วยค่ะกับคุณสุกิจจันทร์     ขอแสดงความยินดีกับคุณก้อยครับ ลำดับต่อไปขอแสดงความยินดีกับ     ลำดับต่อไปครับขอแสดงความยินดีกับคุณสุชาติขวดทอง       ลำดับต่อไปขอแสดงความยินดีกับคุณสมชายขุนเจริญค่ะ ขอแสดงความยินดีกับคุณมากขนาดไหนครับ    ลำดับต่อไปขอแสดงความยินดีกับครูสุริยา       ขอแสดงความยินดีกับคุณเสกศักดิ์ชูขาวครับ      ลำดับต่อไปยินดีกับคุณ  รู้จักนะเวลาถาม    ประวัติครับ ยินดีกับเพื่อนค่ะ         ขอแสดงความยินดีกับคุณ มาปาดครับ   ระดับ LINE ขอแสดงความยินดีกับคุณอารี เล่นหลีค่ะ     ขอแสดงความยินดีกับคุณชัยรัตน์ เพชรมณีครับ     ลำดับต่อไปจะเป็นการมอบรางวัลให้กับ เชิดชูเกียรติแก่เยาวชนไทยค่ะ คุณจิรนันท์ทำขาเตียงค่ะ เยาวชน  พิกัดไทยนะครับ ที่ได้รับนัดแรกนะครับ  รหัส ครับ วรพจน์ 8 ครับ    มีเหรียญมาโชว์ท่านรัฐมนตรีด้วย  ลำดับถัดไปค่ะยินดีกับคุณอภิชาติกินแสนค่ะ        ขอแสดงความยินดีกับคุณจารุพัฒน์  อุทยานศรีโสภณค่ะ   ก็ยังเป็นเด็กอยู่ด้วยนะครับ     ครับ   ธงรบ เจริญถัก    ขอแสดงความยินดีกับคุณอานนท์ สหกรณ์ออมทรัพย์       ลำดับต่อไปขอแสดงความยินดีกับคุณคุณ รัก  หลังค่ะ  ขอแสดงความยินดีกับคุณพัลลภวรรณแสงสุรัตน์ครับ     ลำดับต่อไปขอแสดงความยินดีกับ ตรัณกูศิริพงษ์ค่ะ       ขอแสดงความยินดีกับคุณพันธวิทย์หวังกระชากครับ         แสดงความยินดีด้วยนะคะไปค่ะจะเป็นการมอบ  ให้กับองค์กรที่ส่งเสริมการจ้างงานคนพิการระดับเกียรติยศ   โทรหาชมพู่   ขอแสดงความยินดีกับบริษัทเวสเทิร์นดิจิตอลเทคโนโลยีประเทศไทย       ลำดับต่อไปขอแสดงความยินดีกับบริษัทฮานาเซมิคอนดักเตอร์      ขอแสดงความยินดีด้วยนะครับ แจ้งกำหนดหรือว่าเป็นแฟน  และวันต่อไปครับเป็นรางวัลองค์กรที่ส่งเสริมการจ้างงานคนพิการระดับ 7 ที่ 1 จำนวน 1 องค์กรได้แก่ ศรีไทยซุปเปอร์แวร์จำกัด มหาชนผัก   มาในส่วนของรางวัล บ้านหน่วยงานครับ ยินดีด้วยนะคะ ชมรมพุทธ กรองคนพิการทางสติปัญญาจังหวัด ลำปางค่ะ     ขอแสดงความยินดีกับชมรมซ้ายใหญ่น้ำใจแม่คำมีครับ       ขอแสดงความยินดีกับชมรมสายใหญ่น้ำใจแม่หลายค่ะ         ขอแสดงความยินดีกับชมรมสายใหญ่น้ำใจเหมืองหม้อครับ      ต่อไปขอแสดงความยินดีกับ ศูนย์การศึกษาพิเศษประจำจังหวัดอุตรดิตถ์ค่ะ   ขอแสดงความยินดีกับสมาคมเพื่อผู้บกพร่องทางจิตภาคเหนือครับ         Gclub             พิการพระประแดงจังหวัดสมุทรปราการ      ไปขอนแก่น นิทานแห่งประเทศไทย     พี่ครับขอแสดงความยินดีกับสมาคมเพื่อคนพิการทางสติปัญญาจังหวัดระยองครับ      ลำดับ อาชีพทำนา       ขอแสดง เสริมและพัฒนาคุณภาพชีวิต ปลอมฉะเชิงเทราครับ         และในระบบสุดท้ายค่ะขอแสดงความยินดีกับ สมาคมสหภาพคนตาบอดในประเทศไทยเพื่อการสร้างงานค่ะ  ขอเสียงกลางวันนะครับ และในโอกาสเดียวกันนี้นะครับขอเรียนเชิญครับท่านเลขาธิการรัฐมนตรีครับ ปลัดกระทรวงการพัฒนาสังคม รวม x ถ่ายภาพเป็นที่ระลึกนะครับ และแน่นอนครับพรุ่งนี้ครับขอเรียนเชิญท่านมนัส  ประธานสภาสังคมสงเคราะห์พร้อมด้วยท่านรองปลัดกระทรวงมหาด  และพรรคพวกงานจังหวัดสุพรรณบุรีจังหวัดครับ พวกไหนวะ วันนี้นอกจากในส่วนกลางแล้วยังมีส่วนภูมิภาค กฎของจังหวัด กระทรวงนะครับโดยเฉพาะมหาดไทย เป็นอีกหนึ่งกระทรวงนะครับพี่ว่า  ก็ อยู่เขาถึงกับพี่น้อง ไปทุกกลุ่มไม่ว่าจะเป็นบุคคลทั่วไปบุคคลต่อกวางหรือคนพิการด้วยครับวันนี้ท่านก็ได้มา สวัสดีด้วยนะครับ การรับสมัครนักนี้นะคะขอแสดงความยินดีให้กับทุกท่านที่ได้ รางวัลในวันนี้ด้วยนะคะ การ์ตูนการเป็นพลังอันสำคัญ เราไม่ทิ้งกัน  จบงานพรุ่งนี้นะครับเดี๋ยวจะลงไปเยี่ยมชมนะครับว่าสามารถขอถ่ายภาพ จะไปต่อคิวด้วยนะครับ   สวัสดีครับ แล้ว ว่าการกระทรวงการพัฒนาสังคมและความมั่นคงของมนุษย์ รางวัล รางวัล นายกรัฐมนตรีไทยนะครับ  รักทุกท่านค่ะ  พระธาตุ  สำหรับวันนี้เอาไปนำของกระทรวงการพัฒนาสังคมและความมั่นคงของมนุษย์มีความ  ทุกท่านจะได้รับความประทับใจความภาคภูมิใจความสุขในการจัดกิจกรรมในวันนี้ สากล วันนี้เริ่มกิจกรรมในแต่ละจังหวัดก็จะเริ่ม    กิจกรรมที่เกิดขึ้น สามารถสร้างแรงบันดาลใจเพื่อนมีความสุขในการดำรงชีวิต ในการใช้ชีวิตที่สำคัญภายใต้กระทรวง ไม้สักทางกลมให้คำมั่นสัญญาค่ะ ว่าเขาจะไม่ทิ้งไว้ หลังจากได้นอน  แบบวัด    หวย  ช่วงนี้  ผมเป็นห่วง  วันนี้นะคะกับกิจกรรมดีๆเพื่อที่จะเป็นการตอกย้ำ กับความสำคัญของคนพิการสากลประจำปี รหัส rov   ด้านหน้าได้ค่ะและสำหรับกิจกรรมในวันนี้ค่ะประเทศไทย ต้องการภาพงานในวันนี้เรามี QR Code แล้วนะครับท่านสามารถ บาร์โค้ดและสแกนคิวอาร์โค้ดครับ เอาไป download รูปภาพประวัติพนักงานในวันนี้   ฝึกงาน นะครับขอขอบพระคุณทุกท่านนะครับคนพิการทุกคนหน่วยงานที่เกี่ยวข้องกับ กนกกรที่ส่งเสริมและสนับสนุนคนพิการ หน่วยงานราชการกระทรวง หน่วย รักนะครับที่ได้ร่วมเป็นส่วนหนึ่งในงานวันคนพิการสากลประจำปี 2506 เสร็จไปแล้วพี่ไม่เข้าใจและต่อยอด    คนที่มีชีวิต  อิสระจากที่ท่านได้กล่าวไว้ ลาไปก่อนพบกันใหม่ปีหน้าสำหรับปีนี้ขอให้ทุกคนมีความสุข  โดยสวัสดิภาพปลอดภัยทุกคน 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าปี 2567 วันพุธ ที่ 4 ธันวาคม 2567 (ภาคบ่าย) ณ อิมแพ็ค เมืองทองธานี</dc:title>
  <dc:creator/>
  <cp:keywords/>
  <dcterms:created xsi:type="dcterms:W3CDTF">2024-12-04T08:36:06Z</dcterms:created>
  <dcterms:modified xsi:type="dcterms:W3CDTF">2024-12-04T08: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ธันวาคม 2567 เวลา 12.00 น.</vt:lpwstr>
  </property>
  <property fmtid="{D5CDD505-2E9C-101B-9397-08002B2CF9AE}" pid="3" name="subtitle">
    <vt:lpwstr/>
  </property>
</Properties>
</file>